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21F0324" w14:textId="77777777" w:rsidR="00DB0155" w:rsidRDefault="00DB0155" w:rsidP="00DB0155">
      <w:pPr>
        <w:spacing w:after="20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என்னோட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ய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ம்பத்தொன்ப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ந்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ஆய்வ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ா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ுழ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ஒத்துழைப்புத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ர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தா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்னோட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உறுதிமொழி</w:t>
      </w:r>
      <w:r>
        <w:rPr>
          <w:rFonts w:ascii="Meera Inimai" w:eastAsia="Meera Inimai" w:hAnsi="Meera Inimai" w:cs="Meera Inimai"/>
        </w:rPr>
        <w:t xml:space="preserve"> </w:t>
      </w:r>
    </w:p>
    <w:p w14:paraId="1AC84C67" w14:textId="77777777" w:rsidR="00DB0155" w:rsidRDefault="00DB0155" w:rsidP="00DB0155">
      <w:pPr>
        <w:spacing w:after="20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மே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ஒடல்நில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ரியில்ல</w:t>
      </w:r>
      <w:r>
        <w:rPr>
          <w:rFonts w:ascii="Meera Inimai" w:eastAsia="Meera Inimai" w:hAnsi="Meera Inimai" w:cs="Meera Inimai"/>
        </w:rPr>
        <w:t>.</w:t>
      </w:r>
    </w:p>
    <w:p w14:paraId="1127DA78" w14:textId="77777777" w:rsidR="00DB0155" w:rsidRDefault="00DB0155" w:rsidP="00DB0155">
      <w:pPr>
        <w:spacing w:after="20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அதனா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ந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ந்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ஹாஸ்பிட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ந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ட்மிட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ஆகலாம்ன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ினைச்சிருக்கென்</w:t>
      </w:r>
      <w:r>
        <w:rPr>
          <w:rFonts w:ascii="Meera Inimai" w:eastAsia="Meera Inimai" w:hAnsi="Meera Inimai" w:cs="Meera Inimai"/>
        </w:rPr>
        <w:t>.</w:t>
      </w:r>
    </w:p>
    <w:p w14:paraId="40F4F946" w14:textId="77777777" w:rsidR="00DB0155" w:rsidRDefault="00DB0155" w:rsidP="00DB0155">
      <w:pPr>
        <w:spacing w:after="200"/>
        <w:rPr>
          <w:rFonts w:ascii="Meera Inimai" w:eastAsia="Meera Inimai" w:hAnsi="Meera Inimai" w:cs="Meera Inimai"/>
        </w:rPr>
      </w:pP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ஹார்ட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ஒர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க்க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ந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ஓவ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லோ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ீப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ார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ஓவ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ஹார்ட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ஒர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ாதிர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டிச்சுகிட்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ு</w:t>
      </w:r>
    </w:p>
    <w:p w14:paraId="110BB771" w14:textId="77777777" w:rsidR="00DB0155" w:rsidRDefault="00DB0155" w:rsidP="00DB0155">
      <w:pPr>
        <w:spacing w:after="20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என்னா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ன்ட்ரோல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ண்ண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ுடிய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ெய்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ு</w:t>
      </w:r>
    </w:p>
    <w:p w14:paraId="098928B2" w14:textId="77777777" w:rsidR="00DB0155" w:rsidRDefault="00DB0155" w:rsidP="00DB0155">
      <w:pPr>
        <w:spacing w:after="20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அதனா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ந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ீ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ந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ஓப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திஞ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டுங்க</w:t>
      </w:r>
      <w:r>
        <w:rPr>
          <w:rFonts w:ascii="Meera Inimai" w:eastAsia="Meera Inimai" w:hAnsi="Meera Inimai" w:cs="Meera Inimai"/>
        </w:rPr>
        <w:t xml:space="preserve"> </w:t>
      </w:r>
    </w:p>
    <w:p w14:paraId="6DEAE271" w14:textId="77777777" w:rsidR="00DB0155" w:rsidRDefault="00DB0155" w:rsidP="00DB0155">
      <w:pPr>
        <w:spacing w:after="20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எந்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ெக்சன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ா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ய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ாக்கனும்</w:t>
      </w:r>
    </w:p>
    <w:p w14:paraId="66FE0894" w14:textId="77777777" w:rsidR="00DB0155" w:rsidRDefault="00DB0155" w:rsidP="00DB0155">
      <w:pPr>
        <w:spacing w:after="20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ட்ரீட்மன்ட்</w:t>
      </w:r>
      <w:r>
        <w:rPr>
          <w:rFonts w:ascii="Meera Inimai" w:eastAsia="Meera Inimai" w:hAnsi="Meera Inimai" w:cs="Meera Inimai"/>
        </w:rPr>
        <w:t xml:space="preserve">  </w:t>
      </w:r>
      <w:r>
        <w:rPr>
          <w:rFonts w:ascii="Nirmala UI" w:eastAsia="Meera Inimai" w:hAnsi="Nirmala UI" w:cs="Nirmala UI"/>
        </w:rPr>
        <w:t>வந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ஞ்ச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ல்ல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ுமா</w:t>
      </w:r>
    </w:p>
    <w:p w14:paraId="3A9BF599" w14:textId="77777777" w:rsidR="00DB0155" w:rsidRDefault="00DB0155" w:rsidP="00DB0155">
      <w:pPr>
        <w:spacing w:after="20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பீஸ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ல்லா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ப்பட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ந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ன்சல்டிங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ீஸ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ற்றபடி</w:t>
      </w:r>
      <w:r>
        <w:rPr>
          <w:rFonts w:ascii="Meera Inimai" w:eastAsia="Meera Inimai" w:hAnsi="Meera Inimai" w:cs="Meera Inimai"/>
        </w:rPr>
        <w:t xml:space="preserve">  </w:t>
      </w:r>
      <w:r>
        <w:rPr>
          <w:rFonts w:ascii="Nirmala UI" w:eastAsia="Meera Inimai" w:hAnsi="Nirmala UI" w:cs="Nirmala UI"/>
        </w:rPr>
        <w:t>மெடிச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ீஸ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டாக்ட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ீஸ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ந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னித்தனிய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ந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ந்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ீஸ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ல்லா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னித்தனிய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டுவாங்களா</w:t>
      </w:r>
      <w:r>
        <w:rPr>
          <w:rFonts w:ascii="Meera Inimai" w:eastAsia="Meera Inimai" w:hAnsi="Meera Inimai" w:cs="Meera Inimai"/>
        </w:rPr>
        <w:t>?</w:t>
      </w:r>
    </w:p>
    <w:p w14:paraId="0C29D4A3" w14:textId="77777777" w:rsidR="00DB0155" w:rsidRDefault="00DB0155" w:rsidP="00DB0155">
      <w:pPr>
        <w:spacing w:after="20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நீ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ஓபியி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ொத்தம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ட்ரிவீங்களா</w:t>
      </w:r>
      <w:r>
        <w:rPr>
          <w:rFonts w:ascii="Meera Inimai" w:eastAsia="Meera Inimai" w:hAnsi="Meera Inimai" w:cs="Meera Inimai"/>
        </w:rPr>
        <w:t>?</w:t>
      </w:r>
    </w:p>
    <w:p w14:paraId="3BCF33D4" w14:textId="77777777" w:rsidR="00DB0155" w:rsidRDefault="00DB0155" w:rsidP="00DB0155">
      <w:pPr>
        <w:spacing w:after="20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ஓப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ீட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டுத்துட்டீங்கன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ந்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ெக்சன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ய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ந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்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ெக்கப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ச்சிக்கலாம்</w:t>
      </w:r>
    </w:p>
    <w:p w14:paraId="170411DA" w14:textId="77777777" w:rsidR="00DB0155" w:rsidRDefault="00DB0155" w:rsidP="00DB0155">
      <w:pPr>
        <w:spacing w:after="20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செக்கப்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ந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ூட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ந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ரிலேடிவ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ாக்கனுமா</w:t>
      </w:r>
      <w:r>
        <w:rPr>
          <w:rFonts w:ascii="Meera Inimai" w:eastAsia="Meera Inimai" w:hAnsi="Meera Inimai" w:cs="Meera Inimai"/>
        </w:rPr>
        <w:t>?</w:t>
      </w:r>
    </w:p>
    <w:p w14:paraId="122D96C3" w14:textId="77777777" w:rsidR="00DB0155" w:rsidRDefault="00DB0155" w:rsidP="00DB0155">
      <w:pPr>
        <w:spacing w:after="20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நீங்களே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ந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ல்லா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ாத்துப்பீங்களா</w:t>
      </w:r>
      <w:r>
        <w:rPr>
          <w:rFonts w:ascii="Meera Inimai" w:eastAsia="Meera Inimai" w:hAnsi="Meera Inimai" w:cs="Meera Inimai"/>
        </w:rPr>
        <w:t>?</w:t>
      </w:r>
    </w:p>
    <w:p w14:paraId="79FD8403" w14:textId="77777777" w:rsidR="00DB0155" w:rsidRDefault="00DB0155" w:rsidP="00DB0155">
      <w:pPr>
        <w:spacing w:after="20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ரிலேடிவ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ந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ெளிய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ா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ேவைன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ூப்டுக்குவா</w:t>
      </w:r>
      <w:r>
        <w:rPr>
          <w:rFonts w:ascii="Meera Inimai" w:eastAsia="Meera Inimai" w:hAnsi="Meera Inimai" w:cs="Meera Inimai"/>
        </w:rPr>
        <w:t xml:space="preserve">? </w:t>
      </w:r>
    </w:p>
    <w:p w14:paraId="0DBE6ABE" w14:textId="77777777" w:rsidR="00DB0155" w:rsidRDefault="00DB0155" w:rsidP="00DB0155">
      <w:pPr>
        <w:spacing w:after="20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அதனா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ந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ீ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ந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ஞ்ச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உடல்நில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ரியாய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ற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ரைக்க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ந்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ஆஸ்பத்திரி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ஒத்துழைப்ப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ந்த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ல்லாயிருக்கும்</w:t>
      </w:r>
    </w:p>
    <w:p w14:paraId="5D11B40B" w14:textId="77777777" w:rsidR="00DB0155" w:rsidRDefault="00DB0155" w:rsidP="00DB0155">
      <w:pPr>
        <w:spacing w:after="20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ரெண்டாவ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ந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்னோட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ருத்துவ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ந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ெளிய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ிட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ண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திக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ெலவாகாம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ாத்துக்கோங்க</w:t>
      </w:r>
      <w:r>
        <w:rPr>
          <w:rFonts w:ascii="Meera Inimai" w:eastAsia="Meera Inimai" w:hAnsi="Meera Inimai" w:cs="Meera Inimai"/>
        </w:rPr>
        <w:t xml:space="preserve">. </w:t>
      </w:r>
      <w:r>
        <w:rPr>
          <w:rFonts w:ascii="Nirmala UI" w:eastAsia="Meera Inimai" w:hAnsi="Nirmala UI" w:cs="Nirmala UI"/>
        </w:rPr>
        <w:t>ஏன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ஏழ்மையா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ுடும்பத்தைச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ேர்ந்தவ</w:t>
      </w:r>
      <w:r>
        <w:rPr>
          <w:rFonts w:ascii="Meera Inimai" w:eastAsia="Meera Inimai" w:hAnsi="Meera Inimai" w:cs="Meera Inimai"/>
        </w:rPr>
        <w:t xml:space="preserve">. </w:t>
      </w:r>
      <w:r>
        <w:rPr>
          <w:rFonts w:ascii="Nirmala UI" w:eastAsia="Meera Inimai" w:hAnsi="Nirmala UI" w:cs="Nirmala UI"/>
        </w:rPr>
        <w:t>அதனா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ந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ந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ன்சல்டிங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ீஸ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ஞ்ச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றைச்சுப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ட்டுத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ாங்க</w:t>
      </w:r>
    </w:p>
    <w:p w14:paraId="55B35862" w14:textId="77777777" w:rsidR="006370C0" w:rsidRDefault="006370C0"/>
    <w:sectPr w:rsidR="006370C0" w:rsidSect="006370C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era Inimai">
    <w:altName w:val="Calibri"/>
    <w:charset w:val="00"/>
    <w:family w:val="auto"/>
    <w:pitch w:val="default"/>
  </w:font>
  <w:font w:name="Nirmala UI">
    <w:panose1 w:val="020B0502040204020203"/>
    <w:charset w:val="00"/>
    <w:family w:val="swiss"/>
    <w:pitch w:val="variable"/>
    <w:sig w:usb0="80FF8023" w:usb1="0000004A" w:usb2="000002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1MDYyMTA0MzU1tTRT0lEKTi0uzszPAykwrAUAfQhBvywAAAA="/>
  </w:docVars>
  <w:rsids>
    <w:rsidRoot w:val="00DB0155"/>
    <w:rsid w:val="006370C0"/>
    <w:rsid w:val="00A440E8"/>
    <w:rsid w:val="00DB01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BDF7E7"/>
  <w15:chartTrackingRefBased/>
  <w15:docId w15:val="{E922ABD6-504D-4A31-9B82-B7CA1748B6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230" w:lineRule="exact"/>
        <w:ind w:firstLine="605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B0155"/>
    <w:pPr>
      <w:spacing w:line="276" w:lineRule="auto"/>
      <w:ind w:firstLine="0"/>
      <w:jc w:val="left"/>
    </w:pPr>
    <w:rPr>
      <w:rFonts w:ascii="Arial" w:eastAsia="Arial" w:hAnsi="Arial" w:cs="Arial"/>
      <w:lang w:val="t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78</Words>
  <Characters>1020</Characters>
  <Application>Microsoft Office Word</Application>
  <DocSecurity>0</DocSecurity>
  <Lines>8</Lines>
  <Paragraphs>2</Paragraphs>
  <ScaleCrop>false</ScaleCrop>
  <Company/>
  <LinksUpToDate>false</LinksUpToDate>
  <CharactersWithSpaces>11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unaggiri Pandian K</dc:creator>
  <cp:keywords/>
  <dc:description/>
  <cp:lastModifiedBy>Arunaggiri Pandian K</cp:lastModifiedBy>
  <cp:revision>1</cp:revision>
  <dcterms:created xsi:type="dcterms:W3CDTF">2021-12-09T06:00:00Z</dcterms:created>
  <dcterms:modified xsi:type="dcterms:W3CDTF">2021-12-09T06:01:00Z</dcterms:modified>
</cp:coreProperties>
</file>